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FE0A" w14:textId="520A7C99" w:rsidR="004E5FF2" w:rsidRPr="00114D3B" w:rsidRDefault="005F55C6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(SECJ1013) PROGRAMMING TECHNIQUE 1  </w:t>
      </w:r>
    </w:p>
    <w:p w14:paraId="77D079EE" w14:textId="7864157E" w:rsidR="004E5FF2" w:rsidRDefault="005F55C6" w:rsidP="00114D3B">
      <w:pPr>
        <w:adjustRightInd w:val="0"/>
        <w:snapToGrid w:val="0"/>
        <w:spacing w:after="0" w:line="360" w:lineRule="auto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M 1, 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SSIO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D97DBC9" w14:textId="77777777" w:rsidR="00114D3B" w:rsidRDefault="00114D3B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LAB EXERCISE 1 </w:t>
      </w:r>
    </w:p>
    <w:p w14:paraId="13E2976D" w14:textId="3A3907C7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D7F3A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IONS TO THE STUDENTS </w:t>
      </w:r>
    </w:p>
    <w:p w14:paraId="55AB63AC" w14:textId="77777777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This exercise must be done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individually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674F7BF" w14:textId="5C2B8D8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Any form of plagiarism is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NOT ALLOWE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 Students who copied other students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signments will get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ZER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marks (both parties, students who copied, and students 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wh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share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their work).  </w:t>
      </w:r>
    </w:p>
    <w:p w14:paraId="20510B8B" w14:textId="0B75EC5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insert your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name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and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matric number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 a comment in your solution. </w:t>
      </w:r>
    </w:p>
    <w:p w14:paraId="60348CF7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5B10C5C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SUBMISSION PROCEDURE </w:t>
      </w:r>
    </w:p>
    <w:p w14:paraId="2D8072A2" w14:textId="76617C3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submit this exercise no later than 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Octo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ber </w:t>
      </w:r>
      <w:r w:rsidR="00DB29D5">
        <w:rPr>
          <w:rFonts w:ascii="Times New Roman" w:eastAsia="Times New Roman" w:hAnsi="Times New Roman" w:cs="Times New Roman"/>
          <w:b/>
          <w:iCs/>
          <w:sz w:val="24"/>
          <w:szCs w:val="24"/>
        </w:rPr>
        <w:t>22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, 202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, </w:t>
      </w:r>
      <w:r w:rsidR="00DB29D5">
        <w:rPr>
          <w:rFonts w:ascii="Times New Roman" w:eastAsia="Times New Roman" w:hAnsi="Times New Roman" w:cs="Times New Roman"/>
          <w:b/>
          <w:iCs/>
          <w:sz w:val="24"/>
          <w:szCs w:val="24"/>
        </w:rPr>
        <w:t>Sun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day (</w:t>
      </w:r>
      <w:r w:rsidR="00E9296E">
        <w:rPr>
          <w:rFonts w:ascii="Times New Roman" w:eastAsia="Times New Roman" w:hAnsi="Times New Roman" w:cs="Times New Roman"/>
          <w:b/>
          <w:iCs/>
          <w:sz w:val="24"/>
          <w:szCs w:val="24"/>
        </w:rPr>
        <w:t>17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:00 MYT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</w:p>
    <w:p w14:paraId="33BA76B0" w14:textId="0810AC06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Only one file is required for the submission (the file with the extension </w:t>
      </w:r>
      <w:r w:rsidRPr="00114D3B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</w:rPr>
        <w:t>.pdf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).  </w:t>
      </w:r>
    </w:p>
    <w:p w14:paraId="24985ED4" w14:textId="3F1E5FFF" w:rsidR="00FE3FBD" w:rsidRDefault="005F55C6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Submit the assignment via the UTM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s e-learning system</w:t>
      </w:r>
      <w:r w:rsidR="007D6BD7"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hyperlink r:id="rId7" w:history="1">
        <w:r w:rsidR="007D6BD7" w:rsidRPr="00114D3B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</w:rPr>
          <w:t>https://elearning.utm.my/23241/</w:t>
        </w:r>
      </w:hyperlink>
      <w:r w:rsidR="007D6BD7" w:rsidRPr="00114D3B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0DA768F" w14:textId="2AB60988" w:rsidR="00114D3B" w:rsidRPr="00FE3FBD" w:rsidRDefault="00114D3B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FE3FBD">
        <w:rPr>
          <w:rFonts w:ascii="Times New Roman" w:hAnsi="Times New Roman" w:cs="Times New Roman"/>
          <w:iCs/>
          <w:sz w:val="24"/>
          <w:szCs w:val="24"/>
        </w:rPr>
        <w:t xml:space="preserve">Note: </w:t>
      </w:r>
      <w:r w:rsidRPr="00FE3FBD">
        <w:rPr>
          <w:rFonts w:ascii="Times New Roman" w:eastAsia="Times New Roman" w:hAnsi="Times New Roman" w:cs="Times New Roman"/>
          <w:sz w:val="24"/>
          <w:szCs w:val="24"/>
        </w:rPr>
        <w:t>Draw your flowchart using any appropriate drawing tools such as Microsoft Visio, Lucid chart (</w:t>
      </w:r>
      <w:hyperlink r:id="rId8" w:history="1">
        <w:r w:rsidRPr="00FE3F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lucidchart.com/pages/examples/flowchart-maker</w:t>
        </w:r>
      </w:hyperlink>
      <w:r w:rsidRPr="00FE3FBD">
        <w:rPr>
          <w:rFonts w:ascii="Times New Roman" w:eastAsia="Times New Roman" w:hAnsi="Times New Roman" w:cs="Times New Roman"/>
          <w:sz w:val="24"/>
          <w:szCs w:val="24"/>
        </w:rPr>
        <w:t>), and draw.io (</w:t>
      </w:r>
      <w:hyperlink r:id="rId9" w:history="1">
        <w:r w:rsidRPr="00FE3F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pp.diagrams.net/</w:t>
        </w:r>
      </w:hyperlink>
      <w:r w:rsidRPr="00FE3FBD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50341F1D" w14:textId="28030A11" w:rsidR="00114D3B" w:rsidRDefault="00114D3B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59A9016" w14:textId="77777777" w:rsidR="00940107" w:rsidRDefault="0094010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  <w:sectPr w:rsidR="00940107">
          <w:footerReference w:type="even" r:id="rId10"/>
          <w:footerReference w:type="default" r:id="rId11"/>
          <w:footerReference w:type="first" r:id="rId12"/>
          <w:pgSz w:w="11906" w:h="16838"/>
          <w:pgMar w:top="1447" w:right="1436" w:bottom="1477" w:left="1440" w:header="720" w:footer="709" w:gutter="0"/>
          <w:cols w:space="720"/>
        </w:sectPr>
      </w:pPr>
    </w:p>
    <w:p w14:paraId="407792EB" w14:textId="446822CC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1  </w:t>
      </w:r>
    </w:p>
    <w:p w14:paraId="2390F18C" w14:textId="1DABBBE7" w:rsidR="006319C4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flowchart </w:t>
      </w:r>
      <w:r w:rsidR="00320DF8" w:rsidRPr="00114D3B">
        <w:rPr>
          <w:rFonts w:ascii="Times New Roman" w:eastAsia="Times New Roman" w:hAnsi="Times New Roman" w:cs="Times New Roman"/>
          <w:sz w:val="24"/>
          <w:szCs w:val="24"/>
        </w:rPr>
        <w:t xml:space="preserve">based on the </w:t>
      </w:r>
      <w:r w:rsidR="003D64F2" w:rsidRPr="00114D3B">
        <w:rPr>
          <w:rFonts w:ascii="Times New Roman" w:eastAsia="Times New Roman" w:hAnsi="Times New Roman" w:cs="Times New Roman"/>
          <w:sz w:val="24"/>
          <w:szCs w:val="24"/>
        </w:rPr>
        <w:t>pseudocode</w:t>
      </w:r>
      <w:r w:rsidR="00320DF8" w:rsidRPr="00114D3B">
        <w:rPr>
          <w:rFonts w:ascii="Times New Roman" w:eastAsia="Times New Roman" w:hAnsi="Times New Roman" w:cs="Times New Roman"/>
          <w:sz w:val="24"/>
          <w:szCs w:val="24"/>
        </w:rPr>
        <w:t xml:space="preserve"> below</w:t>
      </w:r>
      <w:r w:rsidR="00E4606A" w:rsidRPr="00114D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8E8ED8" w14:textId="5F27E456" w:rsidR="004E5FF2" w:rsidRPr="00FE3FBD" w:rsidRDefault="00B96EFF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int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The </w:t>
      </w:r>
      <w:r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bold font</w:t>
      </w:r>
      <w:r w:rsidR="004C45E2"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how</w:t>
      </w:r>
      <w:r w:rsidR="004C45E2"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keywords </w:t>
      </w:r>
      <w:r w:rsidR="00E91A6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at 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>need to be included in the flowchart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FE3FBD" w14:paraId="0A7B9E9A" w14:textId="77777777" w:rsidTr="00FE3FBD">
        <w:tc>
          <w:tcPr>
            <w:tcW w:w="9020" w:type="dxa"/>
          </w:tcPr>
          <w:p w14:paraId="43802AB9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</w:t>
            </w:r>
          </w:p>
          <w:p w14:paraId="26F3DE90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a Collection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ollect data</w:t>
            </w:r>
          </w:p>
          <w:p w14:paraId="74AE0E9B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a Cleaning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prepare the collected data</w:t>
            </w:r>
          </w:p>
          <w:p w14:paraId="54733769" w14:textId="3D3DAB84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has </w:t>
            </w:r>
            <w:r w:rsidR="00E91A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rget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the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data</w:t>
            </w:r>
          </w:p>
          <w:p w14:paraId="63218E96" w14:textId="77777777" w:rsidR="00FE3FBD" w:rsidRPr="00114D3B" w:rsidRDefault="00FE3FBD" w:rsidP="00FE3FBD">
            <w:pPr>
              <w:adjustRightInd w:val="0"/>
              <w:snapToGrid w:val="0"/>
              <w:spacing w:line="36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1 Yes, go to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ature Extraction</w:t>
            </w:r>
          </w:p>
          <w:p w14:paraId="1967E95C" w14:textId="77777777" w:rsidR="00FE3FBD" w:rsidRPr="00114D3B" w:rsidRDefault="00FE3FBD" w:rsidP="00FE3FBD">
            <w:pPr>
              <w:adjustRightInd w:val="0"/>
              <w:snapToGrid w:val="0"/>
              <w:spacing w:line="36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4.2 No, go to Data Collection</w:t>
            </w:r>
          </w:p>
          <w:p w14:paraId="4270323B" w14:textId="757346E4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ature Extraction is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used to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xtract the specific data used for prediction</w:t>
            </w:r>
          </w:p>
          <w:p w14:paraId="6543EA08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ature Classification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lassify the data used to predict performance</w:t>
            </w:r>
          </w:p>
          <w:p w14:paraId="7976249F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lit Data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split data into 80% training datasets and 20% test datasets</w:t>
            </w:r>
          </w:p>
          <w:p w14:paraId="4467E14C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1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 Dataset with 20%</w:t>
            </w:r>
          </w:p>
          <w:p w14:paraId="603AEC0F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2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Dataset with 80%</w:t>
            </w:r>
          </w:p>
          <w:p w14:paraId="4F7EF847" w14:textId="3BF9167B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chine Learning Process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used for creating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a model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chine learning algorithms</w:t>
            </w:r>
          </w:p>
          <w:p w14:paraId="5507AD29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diction Model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reate a model for certain purposes</w:t>
            </w:r>
          </w:p>
          <w:p w14:paraId="228AD0EB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valuation Model (e.g.,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e Point Average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) is to evaluate the predicted model</w:t>
            </w:r>
          </w:p>
          <w:p w14:paraId="427D84BD" w14:textId="4C59BC09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ring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sure Accuracy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if Accuracy is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  <w:p w14:paraId="645A176E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.1 Yes, go to Display result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curacy Prediction</w:t>
            </w:r>
          </w:p>
          <w:p w14:paraId="6F41CFD1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11.2 No, go to Feature Extraction</w:t>
            </w:r>
          </w:p>
          <w:p w14:paraId="7D2B8AE0" w14:textId="6E9C6AC6" w:rsidR="00FE3FBD" w:rsidRPr="00FE3FBD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d</w:t>
            </w:r>
          </w:p>
        </w:tc>
      </w:tr>
    </w:tbl>
    <w:p w14:paraId="6257C5B4" w14:textId="77777777" w:rsidR="00320DF8" w:rsidRPr="00114D3B" w:rsidRDefault="00320DF8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0941C6" w14:textId="1090F463" w:rsidR="00940107" w:rsidRDefault="0030700E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940107">
          <w:pgSz w:w="11906" w:h="16838"/>
          <w:pgMar w:top="1447" w:right="1436" w:bottom="1477" w:left="1440" w:header="720" w:footer="709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1C31E2ED" wp14:editId="5A65DB0A">
            <wp:extent cx="2779395" cy="8835390"/>
            <wp:effectExtent l="0" t="0" r="1905" b="3810"/>
            <wp:docPr id="1316067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395" cy="883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9A0D6" w14:textId="0A588A24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2  </w:t>
      </w:r>
    </w:p>
    <w:p w14:paraId="157C2103" w14:textId="35C76256" w:rsidR="004E5FF2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6D03B0">
        <w:rPr>
          <w:rFonts w:ascii="Times New Roman" w:eastAsia="Times New Roman" w:hAnsi="Times New Roman" w:cs="Times New Roman"/>
          <w:sz w:val="24"/>
          <w:szCs w:val="24"/>
        </w:rPr>
        <w:t>pseudocode based on the case study below.</w:t>
      </w:r>
    </w:p>
    <w:p w14:paraId="538CDF38" w14:textId="30A50AEB" w:rsidR="006D03B0" w:rsidRPr="006D03B0" w:rsidRDefault="00EA5B13" w:rsidP="006D03B0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T1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tel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 xml:space="preserve"> offers two rental packages to customers. The following is the rental cost for</w:t>
      </w:r>
      <w:r w:rsidR="006D03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>each package:</w:t>
      </w:r>
    </w:p>
    <w:p w14:paraId="5E5C4BF9" w14:textId="6E65E1C2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Package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Rental Price per Night (RM)</w:t>
      </w:r>
    </w:p>
    <w:p w14:paraId="15DB6720" w14:textId="6664874E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eekday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150</w:t>
      </w:r>
    </w:p>
    <w:p w14:paraId="1D0FFE09" w14:textId="56F4B27E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eekend/ Public Holiday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250</w:t>
      </w:r>
    </w:p>
    <w:p w14:paraId="6A9FA2F7" w14:textId="6E3811A8" w:rsidR="006D03B0" w:rsidRDefault="006D03B0" w:rsidP="006D03B0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Customers must pay a deposit of 10% of the rental cost </w:t>
      </w:r>
      <w:r w:rsidR="009D683E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 placing an order. 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ho are regular customers receive a </w:t>
      </w:r>
      <w:r w:rsidR="009D683E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% discount. Complete the following pseudocode, whi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prompts users to enter their name, length of stay, package (1 - Weekday, 2 - Weekend/ Publ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Holiday), and customer type (Regular</w:t>
      </w:r>
      <w:r w:rsidR="009F3FAA">
        <w:rPr>
          <w:rFonts w:ascii="Times New Roman" w:eastAsia="Times New Roman" w:hAnsi="Times New Roman" w:cs="Times New Roman"/>
          <w:sz w:val="24"/>
          <w:szCs w:val="24"/>
        </w:rPr>
        <w:t xml:space="preserve"> or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 Normal). The pseudocode should calculate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display the customer's name, deposit payment, total discount given (if any), and the remai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rental cost to be paid.</w:t>
      </w:r>
    </w:p>
    <w:p w14:paraId="273118AA" w14:textId="7777777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. Start</w:t>
      </w:r>
    </w:p>
    <w:p w14:paraId="218BF5CB" w14:textId="047F6D28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2. deposit = 0.1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116143E4" w14:textId="298F766B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3. Get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name, duration, package, customer</w:t>
      </w:r>
      <w:r>
        <w:rPr>
          <w:rFonts w:ascii="Times New Roman" w:eastAsia="Times New Roman" w:hAnsi="Times New Roman" w:cs="Times New Roman"/>
          <w:sz w:val="24"/>
          <w:szCs w:val="24"/>
        </w:rPr>
        <w:t>_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ype</w:t>
      </w:r>
    </w:p>
    <w:p w14:paraId="5B763ED2" w14:textId="32452029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>If package == 1</w:t>
      </w:r>
    </w:p>
    <w:p w14:paraId="6254D295" w14:textId="125E038C" w:rsidR="009D683E" w:rsidRPr="009D683E" w:rsidRDefault="009D683E" w:rsidP="009D683E">
      <w:pPr>
        <w:adjustRightInd w:val="0"/>
        <w:snapToGrid w:val="0"/>
        <w:spacing w:after="0" w:line="360" w:lineRule="auto"/>
        <w:ind w:left="-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4.1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 xml:space="preserve"> price = 150</w:t>
      </w:r>
    </w:p>
    <w:p w14:paraId="6B1F853A" w14:textId="179A025A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>else</w:t>
      </w:r>
    </w:p>
    <w:p w14:paraId="3346FFE0" w14:textId="5D5F2AE4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5.1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>price = 250</w:t>
      </w:r>
    </w:p>
    <w:p w14:paraId="45D30D51" w14:textId="52530A8A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6. End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f</w:t>
      </w:r>
    </w:p>
    <w:p w14:paraId="4CB2A734" w14:textId="66B098A1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7.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>If customer_Type == Regular</w:t>
      </w:r>
    </w:p>
    <w:p w14:paraId="7CC55A5E" w14:textId="7F09F65E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7.1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>discount = 0.10</w:t>
      </w:r>
    </w:p>
    <w:p w14:paraId="3A28B83E" w14:textId="2C309F73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8.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 xml:space="preserve">else </w:t>
      </w:r>
    </w:p>
    <w:p w14:paraId="4730F22C" w14:textId="714A60FE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8.1 </w:t>
      </w:r>
      <w:r w:rsidR="0046054C">
        <w:rPr>
          <w:rFonts w:ascii="Times New Roman" w:eastAsia="Times New Roman" w:hAnsi="Times New Roman" w:cs="Times New Roman"/>
          <w:sz w:val="24"/>
          <w:szCs w:val="24"/>
        </w:rPr>
        <w:t xml:space="preserve">discount = </w:t>
      </w:r>
      <w:r w:rsidR="00340892">
        <w:rPr>
          <w:rFonts w:ascii="Times New Roman" w:eastAsia="Times New Roman" w:hAnsi="Times New Roman" w:cs="Times New Roman"/>
          <w:sz w:val="24"/>
          <w:szCs w:val="24"/>
        </w:rPr>
        <w:t>0.00</w:t>
      </w:r>
    </w:p>
    <w:p w14:paraId="3BC75F0C" w14:textId="5B40A19F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9. End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f</w:t>
      </w:r>
    </w:p>
    <w:p w14:paraId="6A9619C3" w14:textId="7777777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0. price = rental * duration</w:t>
      </w:r>
    </w:p>
    <w:p w14:paraId="1B6735D8" w14:textId="25153B90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1. dep</w:t>
      </w:r>
      <w:r>
        <w:rPr>
          <w:rFonts w:ascii="Times New Roman" w:eastAsia="Times New Roman" w:hAnsi="Times New Roman" w:cs="Times New Roman"/>
          <w:sz w:val="24"/>
          <w:szCs w:val="24"/>
        </w:rPr>
        <w:t>osi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ayment = deposit * price</w:t>
      </w:r>
    </w:p>
    <w:p w14:paraId="61895770" w14:textId="12DB5E4C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2. tot</w:t>
      </w:r>
      <w:r>
        <w:rPr>
          <w:rFonts w:ascii="Times New Roman" w:eastAsia="Times New Roman" w:hAnsi="Times New Roman" w:cs="Times New Roman"/>
          <w:sz w:val="24"/>
          <w:szCs w:val="24"/>
        </w:rPr>
        <w:t>al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scount = disc</w:t>
      </w:r>
      <w:r>
        <w:rPr>
          <w:rFonts w:ascii="Times New Roman" w:eastAsia="Times New Roman" w:hAnsi="Times New Roman" w:cs="Times New Roman"/>
          <w:sz w:val="24"/>
          <w:szCs w:val="24"/>
        </w:rPr>
        <w:t>oun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 * price</w:t>
      </w:r>
    </w:p>
    <w:p w14:paraId="6CEC57D3" w14:textId="44BF53EB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13. </w:t>
      </w:r>
      <w:r w:rsidR="00340892">
        <w:rPr>
          <w:rFonts w:ascii="Times New Roman" w:eastAsia="Times New Roman" w:hAnsi="Times New Roman" w:cs="Times New Roman"/>
          <w:sz w:val="24"/>
          <w:szCs w:val="24"/>
        </w:rPr>
        <w:t>balance = price - deposit_Payment – total_Discount</w:t>
      </w:r>
      <w:r w:rsidR="00213E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1F22852" w14:textId="3758F7E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4. Display name, dep</w:t>
      </w:r>
      <w:r>
        <w:rPr>
          <w:rFonts w:ascii="Times New Roman" w:eastAsia="Times New Roman" w:hAnsi="Times New Roman" w:cs="Times New Roman"/>
          <w:sz w:val="24"/>
          <w:szCs w:val="24"/>
        </w:rPr>
        <w:t>osi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ayment, tot</w:t>
      </w:r>
      <w:r>
        <w:rPr>
          <w:rFonts w:ascii="Times New Roman" w:eastAsia="Times New Roman" w:hAnsi="Times New Roman" w:cs="Times New Roman"/>
          <w:sz w:val="24"/>
          <w:szCs w:val="24"/>
        </w:rPr>
        <w:t>al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scount, balance</w:t>
      </w:r>
    </w:p>
    <w:p w14:paraId="5517B587" w14:textId="0201B692" w:rsidR="006D03B0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5. End</w:t>
      </w:r>
    </w:p>
    <w:p w14:paraId="1CF6DC94" w14:textId="77777777" w:rsidR="00EA5B13" w:rsidRDefault="00EA5B13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5132F5" w14:textId="77777777" w:rsidR="005F55C6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  <w:sectPr w:rsidR="005F55C6">
          <w:pgSz w:w="11906" w:h="16838"/>
          <w:pgMar w:top="1447" w:right="1436" w:bottom="1477" w:left="1440" w:header="720" w:footer="709" w:gutter="0"/>
          <w:cols w:space="720"/>
        </w:sectPr>
      </w:pPr>
    </w:p>
    <w:p w14:paraId="205ACF5E" w14:textId="288D366D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3 </w:t>
      </w:r>
    </w:p>
    <w:p w14:paraId="56D202EB" w14:textId="698E7043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8278DB" w:rsidRPr="00114D3B">
        <w:rPr>
          <w:rFonts w:ascii="Times New Roman" w:eastAsia="Times New Roman" w:hAnsi="Times New Roman" w:cs="Times New Roman"/>
          <w:sz w:val="24"/>
          <w:szCs w:val="24"/>
        </w:rPr>
        <w:t>pseudocode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at reads an integer number and then</w:t>
      </w:r>
      <w:r w:rsidRPr="00114D3B">
        <w:rPr>
          <w:rFonts w:ascii="Times New Roman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>calculate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product of its digits. After that, identify whether the product of digits for the integer is a multiple of 4, 5, and/ or 7.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Hint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You should use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operator divide (/) and modulus (%) and also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pre-test loop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o answer this question. </w:t>
      </w:r>
    </w:p>
    <w:p w14:paraId="51C6CCEF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B0C550" w14:textId="513729CA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1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 xml:space="preserve">Example </w:t>
      </w:r>
      <w:r w:rsidR="00981300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2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675D0C11" w14:textId="275159AE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9212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61145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7A4C6BB" w14:textId="17F7870B" w:rsidR="004E5FF2" w:rsidRPr="00114D3B" w:rsidRDefault="009024D4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ourier New" w:hAnsi="Times New Roman" w:cs="Times New Roman"/>
          <w:sz w:val="24"/>
          <w:szCs w:val="24"/>
        </w:rPr>
        <w:t>9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1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36 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>
        <w:rPr>
          <w:rFonts w:ascii="Times New Roman" w:eastAsia="Courier New" w:hAnsi="Times New Roman" w:cs="Times New Roman"/>
          <w:sz w:val="24"/>
          <w:szCs w:val="24"/>
        </w:rPr>
        <w:t>6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1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1 * </w:t>
      </w:r>
      <w:r>
        <w:rPr>
          <w:rFonts w:ascii="Times New Roman" w:eastAsia="Courier New" w:hAnsi="Times New Roman" w:cs="Times New Roman"/>
          <w:sz w:val="24"/>
          <w:szCs w:val="24"/>
        </w:rPr>
        <w:t>4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5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120 </w:t>
      </w:r>
    </w:p>
    <w:p w14:paraId="0768FCFB" w14:textId="445B3D3F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36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multiple of 4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120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multiple of 4 and 5 </w:t>
      </w:r>
    </w:p>
    <w:p w14:paraId="61BDE533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0EC253" w14:textId="22B6B1E6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Note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number i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bold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how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input entered by the user. </w:t>
      </w:r>
    </w:p>
    <w:p w14:paraId="4A41BA1A" w14:textId="77777777" w:rsidR="004E5FF2" w:rsidRDefault="005F55C6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130D3B1" w14:textId="04CCB353" w:rsidR="0082202C" w:rsidRDefault="0082202C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S</w:t>
      </w:r>
      <w:r w:rsidR="00F5376B">
        <w:rPr>
          <w:rFonts w:ascii="Times New Roman" w:eastAsia="Times New Roman" w:hAnsi="Times New Roman" w:cs="Times New Roman"/>
          <w:sz w:val="24"/>
          <w:szCs w:val="24"/>
        </w:rPr>
        <w:t>TART</w:t>
      </w:r>
    </w:p>
    <w:p w14:paraId="3CF948B5" w14:textId="3523E95B" w:rsidR="0082202C" w:rsidRDefault="0082202C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Get</w:t>
      </w:r>
      <w:r w:rsidR="00405B34">
        <w:rPr>
          <w:rFonts w:ascii="Times New Roman" w:eastAsia="Times New Roman" w:hAnsi="Times New Roman" w:cs="Times New Roman"/>
          <w:sz w:val="24"/>
          <w:szCs w:val="24"/>
        </w:rPr>
        <w:t xml:space="preserve"> num</w:t>
      </w:r>
      <w:r w:rsidR="00B66820">
        <w:rPr>
          <w:rFonts w:ascii="Times New Roman" w:eastAsia="Times New Roman" w:hAnsi="Times New Roman" w:cs="Times New Roman"/>
          <w:sz w:val="24"/>
          <w:szCs w:val="24"/>
        </w:rPr>
        <w:t xml:space="preserve"> , result = 1</w:t>
      </w:r>
    </w:p>
    <w:p w14:paraId="79DDDE43" w14:textId="4BAAB570" w:rsidR="00405B34" w:rsidRDefault="00405B34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 while num != 0</w:t>
      </w:r>
    </w:p>
    <w:p w14:paraId="035FB52E" w14:textId="77777777" w:rsidR="00540FA7" w:rsidRDefault="00405B34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3.1 </w:t>
      </w:r>
      <w:r w:rsidR="00B66820">
        <w:rPr>
          <w:rFonts w:ascii="Times New Roman" w:hAnsi="Times New Roman" w:cs="Times New Roman"/>
          <w:sz w:val="24"/>
          <w:szCs w:val="24"/>
        </w:rPr>
        <w:t>digit</w:t>
      </w:r>
      <w:r>
        <w:rPr>
          <w:rFonts w:ascii="Times New Roman" w:hAnsi="Times New Roman" w:cs="Times New Roman"/>
          <w:sz w:val="24"/>
          <w:szCs w:val="24"/>
        </w:rPr>
        <w:t xml:space="preserve"> = num %10</w:t>
      </w:r>
    </w:p>
    <w:p w14:paraId="2F266251" w14:textId="218C4502" w:rsidR="00B66820" w:rsidRDefault="00B66820" w:rsidP="00B66820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2 result = result * digit</w:t>
      </w:r>
    </w:p>
    <w:p w14:paraId="5294EE4E" w14:textId="641F3505" w:rsidR="00D34E55" w:rsidRDefault="00B66820" w:rsidP="00F5376B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3 num = num/10</w:t>
      </w:r>
    </w:p>
    <w:p w14:paraId="0507DBE2" w14:textId="77777777" w:rsidR="00D34E55" w:rsidRDefault="00D34E55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end while</w:t>
      </w:r>
    </w:p>
    <w:p w14:paraId="55379022" w14:textId="77777777" w:rsidR="00D34E55" w:rsidRDefault="00D34E55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display result</w:t>
      </w:r>
    </w:p>
    <w:p w14:paraId="560E1790" w14:textId="77777777" w:rsidR="00A7701B" w:rsidRDefault="00F5376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If (result % 4==0)</w:t>
      </w:r>
    </w:p>
    <w:p w14:paraId="26B1AEE0" w14:textId="677C33BE" w:rsidR="00A7701B" w:rsidRDefault="00A7701B" w:rsidP="00A7701B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1 set multiple_4 =  4</w:t>
      </w:r>
    </w:p>
    <w:p w14:paraId="47D54E7D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end if</w:t>
      </w:r>
    </w:p>
    <w:p w14:paraId="10F8BC5D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If ( result % 5 == 0)</w:t>
      </w:r>
    </w:p>
    <w:p w14:paraId="7F6B8CDC" w14:textId="3BFF0698" w:rsidR="00A7701B" w:rsidRDefault="00A7701B" w:rsidP="00A7701B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1 set multiple_5 = 5</w:t>
      </w:r>
    </w:p>
    <w:p w14:paraId="1FDBEAAE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end if</w:t>
      </w:r>
    </w:p>
    <w:p w14:paraId="0D4BFCD5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 If (result % 7 == 0)</w:t>
      </w:r>
    </w:p>
    <w:p w14:paraId="6C3CE928" w14:textId="1571FAE0" w:rsidR="00A7701B" w:rsidRDefault="00A7701B" w:rsidP="00A7701B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1 set multiple_7 = 7</w:t>
      </w:r>
    </w:p>
    <w:p w14:paraId="65E8DB4D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 total = multiple_4 + multiple_5 + multiple_7</w:t>
      </w:r>
    </w:p>
    <w:p w14:paraId="50EDEEAB" w14:textId="77777777" w:rsidR="00A7701B" w:rsidRDefault="00A7701B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If (total == </w:t>
      </w:r>
      <w:r w:rsidR="004830C2">
        <w:rPr>
          <w:rFonts w:ascii="Times New Roman" w:hAnsi="Times New Roman" w:cs="Times New Roman"/>
          <w:sz w:val="24"/>
          <w:szCs w:val="24"/>
        </w:rPr>
        <w:t xml:space="preserve"> 4)</w:t>
      </w:r>
    </w:p>
    <w:p w14:paraId="0883CF87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2.1 display result is a multiple of 4</w:t>
      </w:r>
    </w:p>
    <w:p w14:paraId="6922D0D1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. else if ( total == 5 )</w:t>
      </w:r>
    </w:p>
    <w:p w14:paraId="5A7DA786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13.1 display result is a multiple of 5</w:t>
      </w:r>
    </w:p>
    <w:p w14:paraId="41075F82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. else if ( total == 7)</w:t>
      </w:r>
    </w:p>
    <w:p w14:paraId="3E338597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4.1 display result is a multiple of 7</w:t>
      </w:r>
    </w:p>
    <w:p w14:paraId="36E88451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. else if ( total == 9)</w:t>
      </w:r>
    </w:p>
    <w:p w14:paraId="03EF6408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5.1 display result is a multiple of 4 and 5</w:t>
      </w:r>
    </w:p>
    <w:p w14:paraId="41DAA200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. else if ( total == 11)</w:t>
      </w:r>
    </w:p>
    <w:p w14:paraId="05CCFDDA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6.1 display result is a multiple of 4 and 7</w:t>
      </w:r>
    </w:p>
    <w:p w14:paraId="444F2ED6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. else if (total == 12)</w:t>
      </w:r>
    </w:p>
    <w:p w14:paraId="24AF4281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7.1 display result is a multiple of 5 and 7</w:t>
      </w:r>
    </w:p>
    <w:p w14:paraId="42840F2D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. else if ( total == 16)</w:t>
      </w:r>
    </w:p>
    <w:p w14:paraId="6CBF7943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8.1 display result is a multiple of 4 , 5 and 7</w:t>
      </w:r>
    </w:p>
    <w:p w14:paraId="634B28B8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else </w:t>
      </w:r>
    </w:p>
    <w:p w14:paraId="1032A084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19.1 display result is not a multiple od 4,5 and 7</w:t>
      </w:r>
    </w:p>
    <w:p w14:paraId="0C9F71AC" w14:textId="77777777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. end if</w:t>
      </w:r>
    </w:p>
    <w:p w14:paraId="76B76FD8" w14:textId="4083F9D9" w:rsidR="004830C2" w:rsidRDefault="004830C2" w:rsidP="00A7701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  <w:sectPr w:rsidR="004830C2">
          <w:pgSz w:w="11906" w:h="16838"/>
          <w:pgMar w:top="1447" w:right="1436" w:bottom="1477" w:left="1440" w:header="720" w:footer="709" w:gutter="0"/>
          <w:cols w:space="720"/>
        </w:sectPr>
      </w:pPr>
      <w:r>
        <w:rPr>
          <w:rFonts w:ascii="Times New Roman" w:hAnsi="Times New Roman" w:cs="Times New Roman"/>
          <w:sz w:val="24"/>
          <w:szCs w:val="24"/>
        </w:rPr>
        <w:t>21. END</w:t>
      </w:r>
    </w:p>
    <w:p w14:paraId="19B1765C" w14:textId="0E5AB719" w:rsidR="004E5FF2" w:rsidRPr="00114D3B" w:rsidRDefault="005F55C6" w:rsidP="00540FA7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0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4 </w:t>
      </w:r>
    </w:p>
    <w:p w14:paraId="48166F81" w14:textId="3FC8D5E0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flowchart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at reads an integer number and then</w:t>
      </w:r>
      <w:r w:rsidRPr="00114D3B">
        <w:rPr>
          <w:rFonts w:ascii="Times New Roman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>calculate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product of its digits. After that, identify whether the product of digits for the integer is an even or odd number, and a multiple of 3, and/ or 5.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Hint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You should use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operator divide (/) and modulus (%) and also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post-test loop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o answer this question. </w:t>
      </w:r>
    </w:p>
    <w:p w14:paraId="1FC077AA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35BB7965" w14:textId="26B39BC9" w:rsidR="004E5FF2" w:rsidRPr="00114D3B" w:rsidRDefault="005F55C6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1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2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755456B2" w14:textId="3B6F897B" w:rsidR="004E5FF2" w:rsidRPr="00114D3B" w:rsidRDefault="005F55C6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256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7442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3F8EEEFD" w14:textId="5E02CABF" w:rsidR="004E5FF2" w:rsidRPr="00114D3B" w:rsidRDefault="009024D4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5 * </w:t>
      </w:r>
      <w:r>
        <w:rPr>
          <w:rFonts w:ascii="Times New Roman" w:eastAsia="Courier New" w:hAnsi="Times New Roman" w:cs="Times New Roman"/>
          <w:sz w:val="24"/>
          <w:szCs w:val="24"/>
        </w:rPr>
        <w:t>6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60 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>
        <w:rPr>
          <w:rFonts w:ascii="Times New Roman" w:eastAsia="Courier New" w:hAnsi="Times New Roman" w:cs="Times New Roman"/>
          <w:sz w:val="24"/>
          <w:szCs w:val="24"/>
        </w:rPr>
        <w:t>7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4 * 4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224 </w:t>
      </w:r>
    </w:p>
    <w:p w14:paraId="6973315B" w14:textId="69A90372" w:rsidR="004E5FF2" w:rsidRDefault="005F55C6" w:rsidP="00D97D74">
      <w:pPr>
        <w:adjustRightInd w:val="0"/>
        <w:snapToGrid w:val="0"/>
        <w:spacing w:after="0" w:line="360" w:lineRule="auto"/>
        <w:ind w:left="-5" w:right="1523" w:hanging="10"/>
        <w:rPr>
          <w:rFonts w:ascii="Times New Roman" w:eastAsia="Courier New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60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ven number </w:t>
      </w:r>
      <w:r w:rsidR="009024D4">
        <w:rPr>
          <w:rFonts w:ascii="Times New Roman" w:eastAsia="Courier New" w:hAnsi="Times New Roman" w:cs="Times New Roman"/>
          <w:sz w:val="24"/>
          <w:szCs w:val="24"/>
        </w:rPr>
        <w:t>and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multiples of 3 </w:t>
      </w:r>
      <w:r w:rsidR="009024D4" w:rsidRPr="00114D3B">
        <w:rPr>
          <w:rFonts w:ascii="Times New Roman" w:eastAsia="Courier New" w:hAnsi="Times New Roman" w:cs="Times New Roman"/>
          <w:sz w:val="24"/>
          <w:szCs w:val="24"/>
        </w:rPr>
        <w:t>and 5</w:t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224 is </w:t>
      </w:r>
      <w:r w:rsidR="009024D4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ven number </w:t>
      </w:r>
    </w:p>
    <w:p w14:paraId="60F8CA57" w14:textId="77777777" w:rsidR="009024D4" w:rsidRPr="00114D3B" w:rsidRDefault="009024D4" w:rsidP="00114D3B">
      <w:pPr>
        <w:adjustRightInd w:val="0"/>
        <w:snapToGrid w:val="0"/>
        <w:spacing w:after="0" w:line="360" w:lineRule="auto"/>
        <w:ind w:left="-5" w:right="1523" w:hanging="10"/>
        <w:rPr>
          <w:rFonts w:ascii="Times New Roman" w:hAnsi="Times New Roman" w:cs="Times New Roman"/>
          <w:sz w:val="24"/>
          <w:szCs w:val="24"/>
        </w:rPr>
      </w:pPr>
    </w:p>
    <w:p w14:paraId="03395AE9" w14:textId="7A6A235C" w:rsidR="004E5FF2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Note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number i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bold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24D4">
        <w:rPr>
          <w:rFonts w:ascii="Times New Roman" w:eastAsia="Times New Roman" w:hAnsi="Times New Roman" w:cs="Times New Roman"/>
          <w:sz w:val="24"/>
          <w:szCs w:val="24"/>
        </w:rPr>
        <w:t>show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s input entered by the user. </w:t>
      </w:r>
    </w:p>
    <w:p w14:paraId="4FE003A5" w14:textId="77777777" w:rsidR="00981206" w:rsidRPr="00981206" w:rsidRDefault="00981206" w:rsidP="00981206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2EF7C19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START</w:t>
      </w:r>
    </w:p>
    <w:p w14:paraId="587882AD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Get num , result = 1</w:t>
      </w:r>
    </w:p>
    <w:p w14:paraId="223A1E83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 while num != 0</w:t>
      </w:r>
    </w:p>
    <w:p w14:paraId="2AB13E24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3.1 </w:t>
      </w:r>
      <w:r>
        <w:rPr>
          <w:rFonts w:ascii="Times New Roman" w:hAnsi="Times New Roman" w:cs="Times New Roman"/>
          <w:sz w:val="24"/>
          <w:szCs w:val="24"/>
        </w:rPr>
        <w:t>digit = num %10</w:t>
      </w:r>
    </w:p>
    <w:p w14:paraId="6CA9A78B" w14:textId="77777777" w:rsidR="00981206" w:rsidRDefault="00981206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2 result = result * digit</w:t>
      </w:r>
    </w:p>
    <w:p w14:paraId="438D6FBD" w14:textId="662993B0" w:rsidR="00981206" w:rsidRDefault="00981206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3 num = num/10</w:t>
      </w:r>
    </w:p>
    <w:p w14:paraId="24048366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end while</w:t>
      </w:r>
    </w:p>
    <w:p w14:paraId="5C319C72" w14:textId="77777777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display result</w:t>
      </w:r>
    </w:p>
    <w:p w14:paraId="60ED95A3" w14:textId="573E6F78" w:rsidR="00981206" w:rsidRDefault="00981206" w:rsidP="00981206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If (result %2==0)</w:t>
      </w:r>
    </w:p>
    <w:p w14:paraId="73BE66C9" w14:textId="410A7A3D" w:rsidR="00981206" w:rsidRDefault="00981206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1 If (result%3==0)</w:t>
      </w:r>
    </w:p>
    <w:p w14:paraId="3072D963" w14:textId="3A0DE683" w:rsidR="00981206" w:rsidRDefault="00981206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6.1.1 display </w:t>
      </w:r>
      <w:r w:rsidR="00894E79">
        <w:rPr>
          <w:rFonts w:ascii="Times New Roman" w:hAnsi="Times New Roman" w:cs="Times New Roman"/>
          <w:sz w:val="24"/>
          <w:szCs w:val="24"/>
        </w:rPr>
        <w:t>result is an even number and multiples of 3</w:t>
      </w:r>
    </w:p>
    <w:p w14:paraId="362EFD50" w14:textId="5702AF67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2 else if (result%5==0)</w:t>
      </w:r>
    </w:p>
    <w:p w14:paraId="05DD7201" w14:textId="73DDFFDF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6.2.1 display result is an even number and multiples of 5</w:t>
      </w:r>
    </w:p>
    <w:p w14:paraId="7E24E892" w14:textId="360EFCCF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3 else if ((result%3==0)&amp;&amp;(result%5==0)</w:t>
      </w:r>
    </w:p>
    <w:p w14:paraId="0432C170" w14:textId="4CCB9E82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6.3.1 display result is an even number and multiples of 3 and 5</w:t>
      </w:r>
    </w:p>
    <w:p w14:paraId="44BA83CB" w14:textId="417CAD41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4 else</w:t>
      </w:r>
    </w:p>
    <w:p w14:paraId="586ACC04" w14:textId="186269F1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6.4.1 display result is an even number</w:t>
      </w:r>
    </w:p>
    <w:p w14:paraId="4A043C09" w14:textId="00F2DAE1" w:rsidR="00894E79" w:rsidRDefault="00894E79" w:rsidP="00981206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5 end if</w:t>
      </w:r>
    </w:p>
    <w:p w14:paraId="5F8211BD" w14:textId="7C346C18" w:rsidR="00894E79" w:rsidRDefault="00894E79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else</w:t>
      </w:r>
    </w:p>
    <w:p w14:paraId="4DCCC1F0" w14:textId="3E06246A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7</w:t>
      </w:r>
      <w:r>
        <w:rPr>
          <w:rFonts w:ascii="Times New Roman" w:hAnsi="Times New Roman" w:cs="Times New Roman"/>
          <w:sz w:val="24"/>
          <w:szCs w:val="24"/>
        </w:rPr>
        <w:t>.1 If (result%3==0)</w:t>
      </w:r>
    </w:p>
    <w:p w14:paraId="4338EE7A" w14:textId="76E009DF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1.1 display result is an </w:t>
      </w:r>
      <w:r>
        <w:rPr>
          <w:rFonts w:ascii="Times New Roman" w:hAnsi="Times New Roman" w:cs="Times New Roman"/>
          <w:sz w:val="24"/>
          <w:szCs w:val="24"/>
        </w:rPr>
        <w:t>odd</w:t>
      </w:r>
      <w:r>
        <w:rPr>
          <w:rFonts w:ascii="Times New Roman" w:hAnsi="Times New Roman" w:cs="Times New Roman"/>
          <w:sz w:val="24"/>
          <w:szCs w:val="24"/>
        </w:rPr>
        <w:t xml:space="preserve"> number and multiples of 3</w:t>
      </w:r>
    </w:p>
    <w:p w14:paraId="7A219370" w14:textId="5120EE02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2 else if (result%5==0)</w:t>
      </w:r>
    </w:p>
    <w:p w14:paraId="752216B6" w14:textId="676F0924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2.1 display result is an </w:t>
      </w:r>
      <w:r>
        <w:rPr>
          <w:rFonts w:ascii="Times New Roman" w:hAnsi="Times New Roman" w:cs="Times New Roman"/>
          <w:sz w:val="24"/>
          <w:szCs w:val="24"/>
        </w:rPr>
        <w:t>odd</w:t>
      </w:r>
      <w:r>
        <w:rPr>
          <w:rFonts w:ascii="Times New Roman" w:hAnsi="Times New Roman" w:cs="Times New Roman"/>
          <w:sz w:val="24"/>
          <w:szCs w:val="24"/>
        </w:rPr>
        <w:t xml:space="preserve"> number and multiples of 5</w:t>
      </w:r>
    </w:p>
    <w:p w14:paraId="37CE3B07" w14:textId="10C2D2E9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3 else if ((result%3==0)&amp;&amp;(result%5==0)</w:t>
      </w:r>
    </w:p>
    <w:p w14:paraId="7DBB5F92" w14:textId="22D6236F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3.1 display result is an </w:t>
      </w:r>
      <w:r>
        <w:rPr>
          <w:rFonts w:ascii="Times New Roman" w:hAnsi="Times New Roman" w:cs="Times New Roman"/>
          <w:sz w:val="24"/>
          <w:szCs w:val="24"/>
        </w:rPr>
        <w:t>od</w:t>
      </w:r>
      <w:r>
        <w:rPr>
          <w:rFonts w:ascii="Times New Roman" w:hAnsi="Times New Roman" w:cs="Times New Roman"/>
          <w:sz w:val="24"/>
          <w:szCs w:val="24"/>
        </w:rPr>
        <w:t xml:space="preserve"> number and multiples of 3 and 5</w:t>
      </w:r>
    </w:p>
    <w:p w14:paraId="184E50B0" w14:textId="48D4C5B5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4 else</w:t>
      </w:r>
    </w:p>
    <w:p w14:paraId="0F7A321A" w14:textId="532D4442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4.1 display result is an </w:t>
      </w:r>
      <w:r>
        <w:rPr>
          <w:rFonts w:ascii="Times New Roman" w:hAnsi="Times New Roman" w:cs="Times New Roman"/>
          <w:sz w:val="24"/>
          <w:szCs w:val="24"/>
        </w:rPr>
        <w:t>odd</w:t>
      </w:r>
      <w:r>
        <w:rPr>
          <w:rFonts w:ascii="Times New Roman" w:hAnsi="Times New Roman" w:cs="Times New Roman"/>
          <w:sz w:val="24"/>
          <w:szCs w:val="24"/>
        </w:rPr>
        <w:t xml:space="preserve"> number</w:t>
      </w:r>
    </w:p>
    <w:p w14:paraId="0D0EA8B1" w14:textId="19556F94" w:rsidR="00894E79" w:rsidRDefault="00894E79" w:rsidP="00894E79">
      <w:pPr>
        <w:adjustRightInd w:val="0"/>
        <w:snapToGrid w:val="0"/>
        <w:spacing w:after="0" w:line="36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5 end if</w:t>
      </w:r>
    </w:p>
    <w:p w14:paraId="70CF4AE9" w14:textId="3965D4D2" w:rsidR="00894E79" w:rsidRDefault="00894E79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end if</w:t>
      </w:r>
    </w:p>
    <w:p w14:paraId="76E377C6" w14:textId="3D1E9A00" w:rsidR="00894E79" w:rsidRDefault="00894E79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END</w:t>
      </w:r>
    </w:p>
    <w:p w14:paraId="46360AE1" w14:textId="77777777" w:rsidR="003D1DC8" w:rsidRDefault="003D1DC8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01F658" w14:textId="377560A3" w:rsidR="003D1DC8" w:rsidRDefault="003D1DC8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C57563" wp14:editId="41D14839">
            <wp:extent cx="5734050" cy="7141845"/>
            <wp:effectExtent l="0" t="0" r="0" b="1905"/>
            <wp:docPr id="17940067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714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073C2" w14:textId="5DE0D1D5" w:rsidR="00894E79" w:rsidRDefault="00894E79" w:rsidP="00894E7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CDEB104" w14:textId="362CBAC3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4E5FF2" w:rsidRPr="00114D3B">
      <w:pgSz w:w="11906" w:h="16838"/>
      <w:pgMar w:top="1447" w:right="1436" w:bottom="1477" w:left="144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BC5B8" w14:textId="77777777" w:rsidR="0095189F" w:rsidRDefault="0095189F">
      <w:pPr>
        <w:spacing w:after="0" w:line="240" w:lineRule="auto"/>
      </w:pPr>
      <w:r>
        <w:separator/>
      </w:r>
    </w:p>
  </w:endnote>
  <w:endnote w:type="continuationSeparator" w:id="0">
    <w:p w14:paraId="73660BFC" w14:textId="77777777" w:rsidR="0095189F" w:rsidRDefault="00951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4D54091A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D2130A6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2BEDF826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63558B24" w14:textId="77777777" w:rsidR="004E5FF2" w:rsidRDefault="005F55C6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196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111916" w14:textId="78BC6881" w:rsidR="00D34A04" w:rsidRDefault="00D34A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8415B" w14:textId="477A36F3" w:rsidR="004E5FF2" w:rsidRDefault="004E5FF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3ABE6156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A675F44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34A8EB79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4F5E4285" w14:textId="77777777" w:rsidR="004E5FF2" w:rsidRDefault="005F55C6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8C4F2" w14:textId="77777777" w:rsidR="0095189F" w:rsidRDefault="0095189F">
      <w:pPr>
        <w:spacing w:after="0" w:line="240" w:lineRule="auto"/>
      </w:pPr>
      <w:r>
        <w:separator/>
      </w:r>
    </w:p>
  </w:footnote>
  <w:footnote w:type="continuationSeparator" w:id="0">
    <w:p w14:paraId="3ACC7A9F" w14:textId="77777777" w:rsidR="0095189F" w:rsidRDefault="009518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50E07"/>
    <w:multiLevelType w:val="hybridMultilevel"/>
    <w:tmpl w:val="CAFE0F7A"/>
    <w:lvl w:ilvl="0" w:tplc="FB1C0556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D4B57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9C28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4432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30B2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F2F3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F8D6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32E6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908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D810B3"/>
    <w:multiLevelType w:val="hybridMultilevel"/>
    <w:tmpl w:val="EB9C7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616142">
    <w:abstractNumId w:val="0"/>
  </w:num>
  <w:num w:numId="2" w16cid:durableId="1007516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CxNLI0MDc3MTZU0lEKTi0uzszPAykwrQUAivGjHCwAAAA="/>
  </w:docVars>
  <w:rsids>
    <w:rsidRoot w:val="004E5FF2"/>
    <w:rsid w:val="00011BCE"/>
    <w:rsid w:val="0008001F"/>
    <w:rsid w:val="001139FB"/>
    <w:rsid w:val="00114D3B"/>
    <w:rsid w:val="001F2338"/>
    <w:rsid w:val="00206B5F"/>
    <w:rsid w:val="00213E6E"/>
    <w:rsid w:val="00257DF8"/>
    <w:rsid w:val="002F6DF6"/>
    <w:rsid w:val="0030700E"/>
    <w:rsid w:val="00320DF8"/>
    <w:rsid w:val="00340892"/>
    <w:rsid w:val="00346D8E"/>
    <w:rsid w:val="003C0E2D"/>
    <w:rsid w:val="003D1DC8"/>
    <w:rsid w:val="003D64F2"/>
    <w:rsid w:val="00405B34"/>
    <w:rsid w:val="00421B3F"/>
    <w:rsid w:val="004277BD"/>
    <w:rsid w:val="0046054C"/>
    <w:rsid w:val="00461D0F"/>
    <w:rsid w:val="0046293F"/>
    <w:rsid w:val="00466B6B"/>
    <w:rsid w:val="004830C2"/>
    <w:rsid w:val="004C45E2"/>
    <w:rsid w:val="004E5FF2"/>
    <w:rsid w:val="00540AE2"/>
    <w:rsid w:val="00540FA7"/>
    <w:rsid w:val="00592F0C"/>
    <w:rsid w:val="005F55C6"/>
    <w:rsid w:val="006232C6"/>
    <w:rsid w:val="006319C4"/>
    <w:rsid w:val="0069448E"/>
    <w:rsid w:val="006D03B0"/>
    <w:rsid w:val="006D5EF3"/>
    <w:rsid w:val="00713EDA"/>
    <w:rsid w:val="00725260"/>
    <w:rsid w:val="00773B4F"/>
    <w:rsid w:val="007D6BD7"/>
    <w:rsid w:val="0080183C"/>
    <w:rsid w:val="0082202C"/>
    <w:rsid w:val="008278DB"/>
    <w:rsid w:val="00837D6C"/>
    <w:rsid w:val="00866496"/>
    <w:rsid w:val="00894E79"/>
    <w:rsid w:val="009024D4"/>
    <w:rsid w:val="009325BD"/>
    <w:rsid w:val="00936E8C"/>
    <w:rsid w:val="00940107"/>
    <w:rsid w:val="0095189F"/>
    <w:rsid w:val="009570DB"/>
    <w:rsid w:val="00981206"/>
    <w:rsid w:val="00981300"/>
    <w:rsid w:val="009C77D2"/>
    <w:rsid w:val="009D683E"/>
    <w:rsid w:val="009F2A83"/>
    <w:rsid w:val="009F3FAA"/>
    <w:rsid w:val="00A10A38"/>
    <w:rsid w:val="00A15507"/>
    <w:rsid w:val="00A50793"/>
    <w:rsid w:val="00A7701B"/>
    <w:rsid w:val="00B66820"/>
    <w:rsid w:val="00B96EFF"/>
    <w:rsid w:val="00BC7AAD"/>
    <w:rsid w:val="00C85E4E"/>
    <w:rsid w:val="00CD12B9"/>
    <w:rsid w:val="00CF43BF"/>
    <w:rsid w:val="00D34A04"/>
    <w:rsid w:val="00D34E55"/>
    <w:rsid w:val="00D52AFF"/>
    <w:rsid w:val="00D97D74"/>
    <w:rsid w:val="00DB29D5"/>
    <w:rsid w:val="00DD690E"/>
    <w:rsid w:val="00E4606A"/>
    <w:rsid w:val="00E91A6B"/>
    <w:rsid w:val="00E9296E"/>
    <w:rsid w:val="00EA5B13"/>
    <w:rsid w:val="00EC36DB"/>
    <w:rsid w:val="00F5376B"/>
    <w:rsid w:val="00F560A1"/>
    <w:rsid w:val="00F93815"/>
    <w:rsid w:val="00FE0209"/>
    <w:rsid w:val="00FE3FBD"/>
    <w:rsid w:val="00FF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6CFA2"/>
  <w15:docId w15:val="{BE3DDB61-3F80-4EA1-A4C2-B599C49F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7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D6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34A0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kern w:val="0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4A04"/>
    <w:rPr>
      <w:rFonts w:cs="Times New Roman"/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3D64F2"/>
    <w:pPr>
      <w:ind w:left="720"/>
      <w:contextualSpacing/>
    </w:pPr>
  </w:style>
  <w:style w:type="table" w:styleId="TableGrid0">
    <w:name w:val="Table Grid"/>
    <w:basedOn w:val="TableNormal"/>
    <w:uiPriority w:val="39"/>
    <w:rsid w:val="00FE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cidchart.com/pages/examples/flowchart-maker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learning.utm.my/23241/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pp.diagrams.net/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9</Pages>
  <Words>935</Words>
  <Characters>533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Y 2021/2022</dc:creator>
  <cp:keywords/>
  <cp:lastModifiedBy>Sabrina Heng Wei Qi</cp:lastModifiedBy>
  <cp:revision>16</cp:revision>
  <dcterms:created xsi:type="dcterms:W3CDTF">2023-10-15T02:49:00Z</dcterms:created>
  <dcterms:modified xsi:type="dcterms:W3CDTF">2023-10-20T05:24:00Z</dcterms:modified>
</cp:coreProperties>
</file>